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Chemist Internship Position in Afghanistan Kabul</w:t>
      </w:r>
    </w:p>
    <w:bookmarkEnd w:id="20"/>
    <w:p>
      <w:pPr>
        <w:pStyle w:val="BodyText"/>
      </w:pPr>
      <w:r>
        <w:rPr>
          <w:bCs/>
          <w:b/>
        </w:rPr>
        <w:t xml:space="preserve">Dear Hiring Committee,</w:t>
      </w:r>
    </w:p>
    <w:p>
      <w:pPr>
        <w:pStyle w:val="BodyText"/>
      </w:pPr>
      <w:r>
        <w:t xml:space="preserve">I am writing with profound enthusiasm to express my earnest interest in the Chemist Internship position at your esteemed organization in Kabul, Afghanistan, as advertised on the Ministry of Science and Technology's career portal. As a dedicated chemistry student currently completing my Bachelor of Science degree at Kabul University's Faculty of Natural Sciences, I have meticulously prepared myself to contribute meaningfully to scientific advancement within Afghanistan's developing research landscape. This Internship Application Letter represents not merely an application but a commitment to serve Afghanistan through applied chemical sciences in the heart of Kabul.</w:t>
      </w:r>
    </w:p>
    <w:bookmarkStart w:id="21" w:name="Xf491201ac4e1562aca343bacead8cddc05f13fa"/>
    <w:p>
      <w:pPr>
        <w:pStyle w:val="Heading2"/>
      </w:pPr>
      <w:r>
        <w:t xml:space="preserve">Academic Foundation and Technical Proficiency</w:t>
      </w:r>
    </w:p>
    <w:p>
      <w:pPr>
        <w:pStyle w:val="FirstParagraph"/>
      </w:pPr>
      <w:r>
        <w:t xml:space="preserve">My academic journey has been rigorously focused on building the precise technical competencies required for this Chemist Internship. In my final year at Kabul University, I completed advanced coursework including Analytical Chemistry (with 3.8 GPA), Organic Synthesis, Environmental Chemistry, and Instrumental Analysis. I have hands-on experience with critical laboratory equipment such as Gas Chromatography-Mass Spectrometry (GC-MS), High-Performance Liquid Chromatography (HPLC), and Atomic Absorption Spectroscopy – all vital tools for pharmaceutical quality control, agricultural testing, and environmental monitoring in Afghanistan's unique context. During my recent capstone project on "Heavy Metal Contamination Analysis in Kabul River Sediments," I developed a standardized protocol that detected lead concentrations at 0.8 ppm (well below WHO limits), demonstrating my ability to apply analytical chemistry to urgent public health challenges facing Kabul's communities.</w:t>
      </w:r>
    </w:p>
    <w:p>
      <w:pPr>
        <w:pStyle w:val="BodyText"/>
      </w:pPr>
      <w:r>
        <w:t xml:space="preserve">Furthermore, I possess comprehensive knowledge of laboratory safety protocols compliant with international standards (OSHA and GMP guidelines), which is particularly crucial given Afghanistan's developing infrastructure. My proficiency in English, Pashto, and Dari enables effective communication across diverse teams – an essential asset when collaborating with local health clinics or agricultural cooperatives throughout Kabul Province. I have also completed a six-week safety certification program at the Afghan Institute of Science &amp; Technology, where I mastered emergency response procedures for chemical spills and hazardous material handling.</w:t>
      </w:r>
    </w:p>
    <w:bookmarkEnd w:id="21"/>
    <w:bookmarkStart w:id="22" w:name="X4b71ac384a7579bb53e491114099700f5d88041"/>
    <w:p>
      <w:pPr>
        <w:pStyle w:val="Heading2"/>
      </w:pPr>
      <w:r>
        <w:t xml:space="preserve">Motivation for Contributing to Afghanistan Kabul</w:t>
      </w:r>
    </w:p>
    <w:p>
      <w:pPr>
        <w:pStyle w:val="FirstParagraph"/>
      </w:pPr>
      <w:r>
        <w:t xml:space="preserve">My decision to pursue this Chemist Internship in Kabul stems from a deep personal commitment to addressing Afghanistan's most pressing scientific needs. Growing up near the Charbagh district of Kabul, I witnessed firsthand how limited access to quality pharmaceuticals and contaminated water sources jeopardize community health. During my volunteer work with the Afghan Medical Association in 2023, I assisted in testing water samples from 15 informal settlements – discovering that 68% contained unsafe levels of nitrates due to agricultural runoff. This experience crystallized my resolve: chemical expertise is not merely academic here; it's a matter of life and health for Kabul's citizens.</w:t>
      </w:r>
    </w:p>
    <w:p>
      <w:pPr>
        <w:pStyle w:val="BodyText"/>
      </w:pPr>
      <w:r>
        <w:t xml:space="preserve">What drives me most is Afghanistan's untapped potential in sustainable chemistry applications. With 70% of our population engaged in agriculture, there exists an urgent need for chemists to develop locally adapted fertilizers that improve crop yields without degrading fragile soil ecosystems. In my university research, I developed a bio-fertilizer prototype using locally sourced compost and microbial cultures – increasing wheat yield by 22% in controlled trials. I am eager to scale such innovations through your organization's community outreach programs, directly supporting Kabul's agricultural resilience while creating tangible economic opportunities for rural women through chemistry-based small businesses.</w:t>
      </w:r>
    </w:p>
    <w:bookmarkEnd w:id="22"/>
    <w:bookmarkStart w:id="23" w:name="alignment-with-organizational-mission"/>
    <w:p>
      <w:pPr>
        <w:pStyle w:val="Heading2"/>
      </w:pPr>
      <w:r>
        <w:t xml:space="preserve">Alignment with Organizational Mission</w:t>
      </w:r>
    </w:p>
    <w:p>
      <w:pPr>
        <w:pStyle w:val="FirstParagraph"/>
      </w:pPr>
      <w:r>
        <w:t xml:space="preserve">I have closely studied your organization's pioneering work in the Kabul Valley, particularly your recent initiative to establish mobile testing labs for drug quality verification across Afghanistan. Your mission to "advance scientific integrity for national health security" resonates deeply with my professional philosophy. As a Chemist Intern, I am prepared to immediately contribute by:</w:t>
      </w:r>
    </w:p>
    <w:p>
      <w:pPr>
        <w:numPr>
          <w:ilvl w:val="0"/>
          <w:numId w:val="1001"/>
        </w:numPr>
        <w:pStyle w:val="Compact"/>
      </w:pPr>
      <w:r>
        <w:t xml:space="preserve">Assisting in developing standardized testing protocols for traditional herbal medicines used across Kabul's markets</w:t>
      </w:r>
    </w:p>
    <w:p>
      <w:pPr>
        <w:numPr>
          <w:ilvl w:val="0"/>
          <w:numId w:val="1001"/>
        </w:numPr>
        <w:pStyle w:val="Compact"/>
      </w:pPr>
      <w:r>
        <w:t xml:space="preserve">Supporting environmental monitoring of industrial zones near Kabul University to assess air/water quality impacts</w:t>
      </w:r>
    </w:p>
    <w:p>
      <w:pPr>
        <w:numPr>
          <w:ilvl w:val="0"/>
          <w:numId w:val="1001"/>
        </w:numPr>
        <w:pStyle w:val="Compact"/>
      </w:pPr>
      <w:r>
        <w:t xml:space="preserve">Training community health workers in basic chemical analysis techniques for rapid water safety assessments</w:t>
      </w:r>
    </w:p>
    <w:p>
      <w:pPr>
        <w:pStyle w:val="FirstParagraph"/>
      </w:pPr>
      <w:r>
        <w:t xml:space="preserve">This is especially critical given the recent WHO report noting that 35% of Kabul's population faces waterborne diseases annually – a statistic I am determined to help reduce through practical chemistry.</w:t>
      </w:r>
    </w:p>
    <w:bookmarkEnd w:id="23"/>
    <w:bookmarkStart w:id="24" w:name="commitment-to-kabuls-scientific-future"/>
    <w:p>
      <w:pPr>
        <w:pStyle w:val="Heading2"/>
      </w:pPr>
      <w:r>
        <w:t xml:space="preserve">Commitment to Kabul's Scientific Future</w:t>
      </w:r>
    </w:p>
    <w:p>
      <w:pPr>
        <w:pStyle w:val="FirstParagraph"/>
      </w:pPr>
      <w:r>
        <w:t xml:space="preserve">My internship application represents more than a professional opportunity – it is a pledge to invest in Afghanistan's scientific sovereignty. I recognize that as the only woman chemistry student from my university cohort pursuing laboratory research, I have a unique platform to inspire future generations of Afghan scientists. Through this Chemist Internship, I aim to bridge academic knowledge with community needs: developing affordable analytical tools for Kabul's small pharmacies, creating educational modules on chemical safety for local farmers, and contributing data to national efforts like the Afghanistan National Environmental Health Strategy.</w:t>
      </w:r>
    </w:p>
    <w:p>
      <w:pPr>
        <w:pStyle w:val="BodyText"/>
      </w:pPr>
      <w:r>
        <w:t xml:space="preserve">Having navigated both the academic rigor of Kabul University and practical challenges of fieldwork in rural provinces, I understand that scientific progress in Afghanistan requires cultural intelligence alongside technical skill. My experience teaching chemistry workshops at girls' schools across Kabul City has taught me to adapt complex concepts to diverse learning styles – a skill directly transferable to training community health workers on sample collection protocols.</w:t>
      </w:r>
    </w:p>
    <w:bookmarkEnd w:id="24"/>
    <w:bookmarkStart w:id="25" w:name="conclusion"/>
    <w:p>
      <w:pPr>
        <w:pStyle w:val="Heading2"/>
      </w:pPr>
      <w:r>
        <w:t xml:space="preserve">Conclusion</w:t>
      </w:r>
    </w:p>
    <w:p>
      <w:pPr>
        <w:pStyle w:val="FirstParagraph"/>
      </w:pPr>
      <w:r>
        <w:t xml:space="preserve">With my technical proficiency in analytical chemistry, field-tested understanding of Kabul's scientific challenges, and unwavering commitment to Afghanistan's development, I am confident in my ability to deliver immediate value during this Chemist Internship. I am not merely seeking training – I seek to contribute as part of your team working toward a healthier, more scientifically empowered Kabul. My resume provides further detail on my qualifications and research projects, but this letter embodies the purpose driving me: to transform chemical knowledge into tangible improvements for Afghanistan's people.</w:t>
      </w:r>
    </w:p>
    <w:p>
      <w:pPr>
        <w:pStyle w:val="BodyText"/>
      </w:pPr>
      <w:r>
        <w:t xml:space="preserve">I welcome the opportunity to discuss how my skills align with your current projects during an interview at your earliest convenience. Thank you for considering my application for this vital Internship Application Letter. I look forward to contributing to Afghanistan Kabul's scientific advancement through dedicated chemistry work.</w:t>
      </w:r>
    </w:p>
    <w:bookmarkEnd w:id="25"/>
    <w:p>
      <w:pPr>
        <w:pStyle w:val="BodyText"/>
      </w:pPr>
      <w:r>
        <w:t xml:space="preserve">Sincerely,</w:t>
      </w:r>
    </w:p>
    <w:p>
      <w:pPr>
        <w:pStyle w:val="BodyText"/>
      </w:pPr>
      <w:r>
        <w:t xml:space="preserve">Marwa Sediqi</w:t>
      </w:r>
    </w:p>
    <w:p>
      <w:pPr>
        <w:pStyle w:val="BodyText"/>
      </w:pPr>
      <w:r>
        <w:t xml:space="preserve">BSc Chemistry Candidate, Kabul University</w:t>
      </w:r>
      <w:r>
        <w:br/>
      </w:r>
      <w:r>
        <w:t xml:space="preserve">Kabul, Afghanistan</w:t>
      </w:r>
      <w:r>
        <w:br/>
      </w:r>
      <w:r>
        <w:t xml:space="preserve">+93 700 123 456 | marwa.sediqi@kabuluniversity.edu.af</w:t>
      </w:r>
    </w:p>
    <w:p>
      <w:pPr>
        <w:pStyle w:val="BodyText"/>
      </w:pPr>
      <w:r>
        <w:t xml:space="preserve">Word Count: 856 | Document Prepared for Chemist Internship Application in Afghanistan Kab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dc:title>
  <dc:creator/>
  <dc:language>en</dc:language>
  <cp:keywords/>
  <dcterms:created xsi:type="dcterms:W3CDTF">2026-07-19T06:26:52Z</dcterms:created>
  <dcterms:modified xsi:type="dcterms:W3CDTF">2026-07-19T06:26:52Z</dcterms:modified>
</cp:coreProperties>
</file>

<file path=docProps/custom.xml><?xml version="1.0" encoding="utf-8"?>
<Properties xmlns="http://schemas.openxmlformats.org/officeDocument/2006/custom-properties" xmlns:vt="http://schemas.openxmlformats.org/officeDocument/2006/docPropsVTypes"/>
</file>